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Субанов Юсуф Жура 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8924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77679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14461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97236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27007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059761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26645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21355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2337683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87723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убанов Юсуф Жура угли</dc:creator>
  <dc:language>ru-RU</dc:language>
  <cp:keywords/>
  <dcterms:created xsi:type="dcterms:W3CDTF">2025-05-29T07:55:21Z</dcterms:created>
  <dcterms:modified xsi:type="dcterms:W3CDTF">2025-05-29T07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